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0949F" w14:textId="77777777" w:rsidR="00461CDC" w:rsidRPr="002A375C" w:rsidRDefault="00461CDC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2A375C">
        <w:rPr>
          <w:rFonts w:eastAsia="Times New Roman" w:cs="Times New Roman"/>
          <w:b/>
          <w:sz w:val="28"/>
          <w:szCs w:val="28"/>
        </w:rPr>
        <w:t>MEETING NOTICE/AGENDA</w:t>
      </w:r>
    </w:p>
    <w:p w14:paraId="21E247A5" w14:textId="77777777" w:rsidR="00461CDC" w:rsidRPr="002A375C" w:rsidRDefault="00461CDC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2A375C">
        <w:rPr>
          <w:rFonts w:eastAsia="Times New Roman" w:cs="Times New Roman"/>
          <w:b/>
          <w:sz w:val="28"/>
          <w:szCs w:val="28"/>
        </w:rPr>
        <w:t xml:space="preserve">RTA TRANSIT ACCESS </w:t>
      </w:r>
      <w:r>
        <w:rPr>
          <w:rFonts w:eastAsia="Times New Roman" w:cs="Times New Roman"/>
          <w:b/>
          <w:sz w:val="28"/>
          <w:szCs w:val="28"/>
        </w:rPr>
        <w:t xml:space="preserve">CITIZENS </w:t>
      </w:r>
      <w:r w:rsidRPr="002A375C">
        <w:rPr>
          <w:rFonts w:eastAsia="Times New Roman" w:cs="Times New Roman"/>
          <w:b/>
          <w:sz w:val="28"/>
          <w:szCs w:val="28"/>
        </w:rPr>
        <w:t xml:space="preserve">ADVISORY </w:t>
      </w:r>
      <w:r>
        <w:rPr>
          <w:rFonts w:eastAsia="Times New Roman" w:cs="Times New Roman"/>
          <w:b/>
          <w:sz w:val="28"/>
          <w:szCs w:val="28"/>
        </w:rPr>
        <w:t>BOARD</w:t>
      </w:r>
    </w:p>
    <w:p w14:paraId="00E33B0B" w14:textId="0CAC1C74" w:rsidR="00461CDC" w:rsidRDefault="0040708F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 xml:space="preserve">Monday </w:t>
      </w:r>
      <w:r w:rsidR="00676BEE">
        <w:rPr>
          <w:rFonts w:eastAsia="Times New Roman" w:cs="Times New Roman"/>
          <w:b/>
          <w:sz w:val="28"/>
          <w:szCs w:val="28"/>
        </w:rPr>
        <w:t>October 5th</w:t>
      </w:r>
      <w:r w:rsidR="00B041AF">
        <w:rPr>
          <w:rFonts w:eastAsia="Times New Roman" w:cs="Times New Roman"/>
          <w:b/>
          <w:sz w:val="28"/>
          <w:szCs w:val="28"/>
        </w:rPr>
        <w:t>, 2020</w:t>
      </w:r>
    </w:p>
    <w:p w14:paraId="285CCE05" w14:textId="41CC564C" w:rsidR="00461CDC" w:rsidRDefault="00E219A9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>10:00 a.m.</w:t>
      </w:r>
      <w:r w:rsidR="00461CDC" w:rsidRPr="002A375C">
        <w:rPr>
          <w:rFonts w:eastAsia="Times New Roman" w:cs="Times New Roman"/>
          <w:b/>
          <w:sz w:val="28"/>
          <w:szCs w:val="28"/>
        </w:rPr>
        <w:t xml:space="preserve"> – </w:t>
      </w:r>
      <w:r>
        <w:rPr>
          <w:rFonts w:eastAsia="Times New Roman" w:cs="Times New Roman"/>
          <w:b/>
          <w:sz w:val="28"/>
          <w:szCs w:val="28"/>
        </w:rPr>
        <w:t>12:00</w:t>
      </w:r>
      <w:r w:rsidR="00461CDC" w:rsidRPr="002A375C">
        <w:rPr>
          <w:rFonts w:eastAsia="Times New Roman" w:cs="Times New Roman"/>
          <w:b/>
          <w:sz w:val="28"/>
          <w:szCs w:val="28"/>
        </w:rPr>
        <w:t xml:space="preserve"> p.m.</w:t>
      </w:r>
    </w:p>
    <w:p w14:paraId="0DBD19A3" w14:textId="77777777" w:rsidR="008A7F4C" w:rsidRPr="008A7F4C" w:rsidRDefault="001079BC" w:rsidP="008A7F4C">
      <w:pPr>
        <w:jc w:val="center"/>
        <w:rPr>
          <w:rFonts w:eastAsia="Times New Roman" w:cs="Times New Roman"/>
          <w:b/>
          <w:sz w:val="28"/>
          <w:szCs w:val="28"/>
        </w:rPr>
      </w:pPr>
      <w:hyperlink r:id="rId10" w:history="1">
        <w:r w:rsidR="008A7F4C" w:rsidRPr="008A7F4C">
          <w:rPr>
            <w:rStyle w:val="Hyperlink"/>
            <w:rFonts w:eastAsia="Times New Roman" w:cs="Times New Roman"/>
            <w:b/>
            <w:sz w:val="28"/>
            <w:szCs w:val="28"/>
          </w:rPr>
          <w:t>https://us02web.zoom.us/j/6809866821?pwd=bGxOZm8wUmVRMm1JZzBOZWFXUEdVZz09</w:t>
        </w:r>
      </w:hyperlink>
      <w:r w:rsidR="008A7F4C" w:rsidRPr="008A7F4C">
        <w:rPr>
          <w:rFonts w:eastAsia="Times New Roman" w:cs="Times New Roman"/>
          <w:b/>
          <w:sz w:val="28"/>
          <w:szCs w:val="28"/>
        </w:rPr>
        <w:t xml:space="preserve"> </w:t>
      </w:r>
    </w:p>
    <w:p w14:paraId="7A1F191D" w14:textId="4B7E740E" w:rsidR="00461CDC" w:rsidRDefault="008A7F4C" w:rsidP="008A7F4C">
      <w:pPr>
        <w:jc w:val="center"/>
        <w:rPr>
          <w:rFonts w:eastAsia="Times New Roman" w:cs="Times New Roman"/>
          <w:sz w:val="32"/>
          <w:szCs w:val="32"/>
        </w:rPr>
      </w:pPr>
      <w:r w:rsidRPr="008A7F4C">
        <w:rPr>
          <w:rFonts w:eastAsia="Times New Roman" w:cs="Times New Roman"/>
          <w:b/>
          <w:sz w:val="28"/>
          <w:szCs w:val="28"/>
        </w:rPr>
        <w:t xml:space="preserve">Meeting ID: 680 986 6821 </w:t>
      </w:r>
      <w:r w:rsidRPr="008A7F4C">
        <w:rPr>
          <w:rFonts w:eastAsia="Times New Roman" w:cs="Times New Roman"/>
          <w:b/>
          <w:sz w:val="28"/>
          <w:szCs w:val="28"/>
        </w:rPr>
        <w:br/>
        <w:t xml:space="preserve">Passcode: 3130 </w:t>
      </w:r>
      <w:r w:rsidRPr="008A7F4C">
        <w:rPr>
          <w:rFonts w:eastAsia="Times New Roman" w:cs="Times New Roman"/>
          <w:b/>
          <w:sz w:val="28"/>
          <w:szCs w:val="28"/>
        </w:rPr>
        <w:br/>
      </w:r>
    </w:p>
    <w:p w14:paraId="161367F9" w14:textId="77777777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Welcome and Introductions </w:t>
      </w:r>
    </w:p>
    <w:p w14:paraId="01886772" w14:textId="5091DDF9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Reading and Approval of the </w:t>
      </w:r>
      <w:r w:rsidR="00676BEE">
        <w:rPr>
          <w:rFonts w:eastAsia="Times New Roman" w:cs="Times New Roman"/>
          <w:sz w:val="32"/>
          <w:szCs w:val="32"/>
        </w:rPr>
        <w:t>February 2020</w:t>
      </w:r>
      <w:r w:rsidRPr="002F5FBA">
        <w:rPr>
          <w:rFonts w:eastAsia="Times New Roman" w:cs="Times New Roman"/>
          <w:sz w:val="32"/>
          <w:szCs w:val="32"/>
        </w:rPr>
        <w:t xml:space="preserve"> Minutes </w:t>
      </w:r>
    </w:p>
    <w:p w14:paraId="68F5256D" w14:textId="77777777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Public Comment Requests </w:t>
      </w:r>
    </w:p>
    <w:p w14:paraId="1FA9BC77" w14:textId="77777777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Standing Reports </w:t>
      </w:r>
    </w:p>
    <w:p w14:paraId="4DAFD574" w14:textId="77777777" w:rsidR="004A7FCA" w:rsidRPr="002F5FBA" w:rsidRDefault="004A7FCA" w:rsidP="001F666E">
      <w:pPr>
        <w:pStyle w:val="ListParagraph"/>
        <w:numPr>
          <w:ilvl w:val="2"/>
          <w:numId w:val="5"/>
        </w:numPr>
        <w:spacing w:before="120" w:after="120"/>
        <w:rPr>
          <w:rFonts w:eastAsia="Times New Roman" w:cs="Times New Roman"/>
          <w:b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Chairman </w:t>
      </w:r>
    </w:p>
    <w:p w14:paraId="4FF8C506" w14:textId="77777777" w:rsidR="001C64EA" w:rsidRDefault="004A7FCA" w:rsidP="001C64EA">
      <w:pPr>
        <w:pStyle w:val="ListParagraph"/>
        <w:numPr>
          <w:ilvl w:val="2"/>
          <w:numId w:val="5"/>
        </w:numPr>
        <w:spacing w:before="120" w:after="120"/>
        <w:jc w:val="both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Government Affairs </w:t>
      </w:r>
    </w:p>
    <w:p w14:paraId="2FB752E5" w14:textId="5C156DAB" w:rsidR="0040708F" w:rsidRDefault="0040708F" w:rsidP="001C64EA">
      <w:pPr>
        <w:pStyle w:val="ListParagraph"/>
        <w:numPr>
          <w:ilvl w:val="2"/>
          <w:numId w:val="5"/>
        </w:numPr>
        <w:spacing w:before="120" w:after="120"/>
        <w:jc w:val="both"/>
        <w:rPr>
          <w:rFonts w:eastAsia="Times New Roman" w:cs="Times New Roman"/>
          <w:sz w:val="32"/>
          <w:szCs w:val="32"/>
        </w:rPr>
      </w:pPr>
      <w:r w:rsidRPr="001C64EA">
        <w:rPr>
          <w:rFonts w:eastAsia="Times New Roman" w:cs="Times New Roman"/>
          <w:sz w:val="32"/>
          <w:szCs w:val="32"/>
        </w:rPr>
        <w:t>Mobility Services Department Statistics</w:t>
      </w:r>
    </w:p>
    <w:p w14:paraId="3D1D1595" w14:textId="0A5BA4B9" w:rsidR="001079BC" w:rsidRPr="001079BC" w:rsidRDefault="001079BC" w:rsidP="001079BC">
      <w:pPr>
        <w:pStyle w:val="ListParagraph"/>
        <w:numPr>
          <w:ilvl w:val="0"/>
          <w:numId w:val="5"/>
        </w:numPr>
        <w:spacing w:before="120" w:after="120"/>
        <w:jc w:val="both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TACAB Membership Terms</w:t>
      </w:r>
    </w:p>
    <w:p w14:paraId="64442679" w14:textId="71295DF1" w:rsidR="007D5E86" w:rsidRDefault="007D5E86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2020-2021 Budget Presentation</w:t>
      </w:r>
    </w:p>
    <w:p w14:paraId="693C71E4" w14:textId="77D44C52" w:rsidR="00C732DD" w:rsidRPr="00C732DD" w:rsidRDefault="00C732DD" w:rsidP="00C732DD">
      <w:pPr>
        <w:pStyle w:val="ListParagraph"/>
        <w:numPr>
          <w:ilvl w:val="0"/>
          <w:numId w:val="5"/>
        </w:numPr>
        <w:rPr>
          <w:rFonts w:eastAsia="Times New Roman" w:cs="Times New Roman"/>
          <w:sz w:val="32"/>
          <w:szCs w:val="32"/>
        </w:rPr>
      </w:pPr>
      <w:r w:rsidRPr="00C732DD">
        <w:rPr>
          <w:rFonts w:eastAsia="Times New Roman" w:cs="Times New Roman"/>
          <w:sz w:val="32"/>
          <w:szCs w:val="32"/>
        </w:rPr>
        <w:t xml:space="preserve">ADA Innovations Study </w:t>
      </w:r>
      <w:r w:rsidR="00676BEE">
        <w:rPr>
          <w:rFonts w:eastAsia="Times New Roman" w:cs="Times New Roman"/>
          <w:sz w:val="32"/>
          <w:szCs w:val="32"/>
        </w:rPr>
        <w:t>Presentation</w:t>
      </w:r>
      <w:r w:rsidRPr="00C732DD">
        <w:rPr>
          <w:rFonts w:eastAsia="Times New Roman" w:cs="Times New Roman"/>
          <w:sz w:val="32"/>
          <w:szCs w:val="32"/>
        </w:rPr>
        <w:t xml:space="preserve">  </w:t>
      </w:r>
    </w:p>
    <w:p w14:paraId="0846D7B8" w14:textId="347276BA" w:rsidR="00E30432" w:rsidRDefault="00FF76EA" w:rsidP="00C47F83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RTA </w:t>
      </w:r>
      <w:r w:rsidR="00676BEE">
        <w:rPr>
          <w:rFonts w:eastAsia="Times New Roman" w:cs="Times New Roman"/>
          <w:sz w:val="32"/>
          <w:szCs w:val="32"/>
        </w:rPr>
        <w:t xml:space="preserve">COVID-19 Recovery Scenario </w:t>
      </w:r>
      <w:r>
        <w:rPr>
          <w:rFonts w:eastAsia="Times New Roman" w:cs="Times New Roman"/>
          <w:sz w:val="32"/>
          <w:szCs w:val="32"/>
        </w:rPr>
        <w:t xml:space="preserve">Presentation </w:t>
      </w:r>
    </w:p>
    <w:p w14:paraId="11DEB7B2" w14:textId="77777777" w:rsidR="00C732DD" w:rsidRDefault="00C732DD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ervice Board ADA and CAB Committee Reports</w:t>
      </w:r>
    </w:p>
    <w:p w14:paraId="5A95B2E5" w14:textId="77777777" w:rsidR="00C732DD" w:rsidRDefault="00C732DD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ublic Comments</w:t>
      </w:r>
    </w:p>
    <w:p w14:paraId="5B38E24D" w14:textId="09DCA27E" w:rsidR="00A11A0E" w:rsidRDefault="00C732DD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Adjournment </w:t>
      </w:r>
    </w:p>
    <w:sectPr w:rsidR="00A11A0E" w:rsidSect="002A375C">
      <w:headerReference w:type="default" r:id="rId11"/>
      <w:footerReference w:type="default" r:id="rId12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6393B" w14:textId="77777777" w:rsidR="00972754" w:rsidRDefault="00972754">
      <w:r>
        <w:separator/>
      </w:r>
    </w:p>
  </w:endnote>
  <w:endnote w:type="continuationSeparator" w:id="0">
    <w:p w14:paraId="7034BC74" w14:textId="77777777" w:rsidR="00972754" w:rsidRDefault="00972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04FA" w14:textId="77777777" w:rsidR="00BD0509" w:rsidRDefault="004A7FCA" w:rsidP="00BD0509">
    <w:pPr>
      <w:pStyle w:val="Footer"/>
      <w:jc w:val="center"/>
      <w:rPr>
        <w:b/>
        <w:sz w:val="28"/>
        <w:szCs w:val="28"/>
      </w:rPr>
    </w:pPr>
    <w:r w:rsidRPr="002A375C">
      <w:rPr>
        <w:b/>
        <w:sz w:val="28"/>
        <w:szCs w:val="28"/>
      </w:rPr>
      <w:t xml:space="preserve">If you require a reasonable accommodation to attend this meeting, please notify </w:t>
    </w:r>
    <w:r>
      <w:rPr>
        <w:b/>
        <w:sz w:val="28"/>
        <w:szCs w:val="28"/>
      </w:rPr>
      <w:t xml:space="preserve">Claire Serdiuk-Anderson </w:t>
    </w:r>
    <w:r w:rsidRPr="002A375C">
      <w:rPr>
        <w:b/>
        <w:sz w:val="28"/>
        <w:szCs w:val="28"/>
      </w:rPr>
      <w:t>at</w:t>
    </w:r>
    <w:r>
      <w:rPr>
        <w:b/>
        <w:sz w:val="28"/>
        <w:szCs w:val="28"/>
      </w:rPr>
      <w:t xml:space="preserve"> </w:t>
    </w:r>
    <w:r w:rsidRPr="002A375C">
      <w:rPr>
        <w:b/>
        <w:sz w:val="28"/>
        <w:szCs w:val="28"/>
      </w:rPr>
      <w:t>312</w:t>
    </w:r>
    <w:r>
      <w:rPr>
        <w:b/>
        <w:sz w:val="28"/>
        <w:szCs w:val="28"/>
      </w:rPr>
      <w:t>-</w:t>
    </w:r>
    <w:r w:rsidRPr="002A375C">
      <w:rPr>
        <w:b/>
        <w:sz w:val="28"/>
        <w:szCs w:val="28"/>
      </w:rPr>
      <w:t>913-</w:t>
    </w:r>
    <w:r>
      <w:rPr>
        <w:b/>
        <w:sz w:val="28"/>
        <w:szCs w:val="28"/>
      </w:rPr>
      <w:t xml:space="preserve">3220 </w:t>
    </w:r>
    <w:r w:rsidRPr="002A375C">
      <w:rPr>
        <w:b/>
        <w:sz w:val="28"/>
        <w:szCs w:val="28"/>
      </w:rPr>
      <w:t xml:space="preserve">or </w:t>
    </w:r>
    <w:hyperlink r:id="rId1" w:history="1">
      <w:r w:rsidRPr="00B23762">
        <w:rPr>
          <w:rStyle w:val="Hyperlink"/>
          <w:b/>
          <w:sz w:val="28"/>
          <w:szCs w:val="28"/>
        </w:rPr>
        <w:t>serdiukc@rtachicago.org</w:t>
      </w:r>
    </w:hyperlink>
  </w:p>
  <w:p w14:paraId="231BA81D" w14:textId="77777777" w:rsidR="00BD0509" w:rsidRPr="002A375C" w:rsidRDefault="004A7FCA" w:rsidP="00BD0509">
    <w:pPr>
      <w:pStyle w:val="Footer"/>
      <w:jc w:val="center"/>
      <w:rPr>
        <w:rFonts w:eastAsia="Times New Roman" w:cs="Times New Roman"/>
        <w:b/>
        <w:sz w:val="28"/>
        <w:szCs w:val="28"/>
      </w:rPr>
    </w:pPr>
    <w:r w:rsidRPr="007D659D">
      <w:rPr>
        <w:b/>
        <w:sz w:val="28"/>
        <w:szCs w:val="28"/>
        <w:u w:val="single"/>
      </w:rPr>
      <w:t>no later than 12 noon three (3) business days prior to the meeting</w:t>
    </w:r>
  </w:p>
  <w:p w14:paraId="770D2A56" w14:textId="77777777" w:rsidR="00BD0509" w:rsidRDefault="00107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813639" w14:textId="77777777" w:rsidR="00972754" w:rsidRDefault="00972754">
      <w:r>
        <w:separator/>
      </w:r>
    </w:p>
  </w:footnote>
  <w:footnote w:type="continuationSeparator" w:id="0">
    <w:p w14:paraId="27C4C4E9" w14:textId="77777777" w:rsidR="00972754" w:rsidRDefault="009727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4D9E8" w14:textId="77777777" w:rsidR="00323DEE" w:rsidRDefault="00D41279" w:rsidP="00A108DC">
    <w:pPr>
      <w:pStyle w:val="FaxHeading"/>
      <w:tabs>
        <w:tab w:val="center" w:pos="4500"/>
      </w:tabs>
      <w:spacing w:before="240"/>
      <w:ind w:left="0"/>
      <w:rPr>
        <w:color w:val="auto"/>
      </w:rPr>
    </w:pPr>
    <w:r>
      <w:rPr>
        <w:noProof/>
        <w:color w:val="auto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5F5415" wp14:editId="16298E1C">
              <wp:simplePos x="0" y="0"/>
              <wp:positionH relativeFrom="column">
                <wp:posOffset>5187315</wp:posOffset>
              </wp:positionH>
              <wp:positionV relativeFrom="paragraph">
                <wp:posOffset>904875</wp:posOffset>
              </wp:positionV>
              <wp:extent cx="1263015" cy="69532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695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A5A78E" w14:textId="77777777" w:rsidR="00323DEE" w:rsidRPr="00727282" w:rsidRDefault="004A7FCA" w:rsidP="00323DEE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2019C8AE" w14:textId="77777777" w:rsidR="00323DEE" w:rsidRPr="00727282" w:rsidRDefault="004A7FCA" w:rsidP="00323DEE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 w:rsidRPr="00727282">
                            <w:rPr>
                              <w:b/>
                              <w:color w:val="0B7CC1"/>
                              <w:sz w:val="16"/>
                            </w:rPr>
                            <w:t>rtac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5F541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08.45pt;margin-top:71.25pt;width:99.45pt;height:5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" stroked="f">
              <v:textbox inset="0,0,0,0">
                <w:txbxContent>
                  <w:p w14:paraId="5AA5A78E" w14:textId="77777777" w:rsidR="00323DEE" w:rsidRPr="00727282" w:rsidRDefault="004A7FCA" w:rsidP="00323DEE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2019C8AE" w14:textId="77777777" w:rsidR="00323DEE" w:rsidRPr="00727282" w:rsidRDefault="004A7FCA" w:rsidP="00323DEE">
                    <w:pPr>
                      <w:rPr>
                        <w:b/>
                        <w:color w:val="0B7CC1"/>
                        <w:sz w:val="16"/>
                      </w:rPr>
                    </w:pPr>
                    <w:r w:rsidRPr="00727282">
                      <w:rPr>
                        <w:b/>
                        <w:color w:val="0B7CC1"/>
                        <w:sz w:val="16"/>
                      </w:rPr>
                      <w:t>rtachicago.org</w:t>
                    </w:r>
                  </w:p>
                </w:txbxContent>
              </v:textbox>
            </v:shape>
          </w:pict>
        </mc:Fallback>
      </mc:AlternateContent>
    </w:r>
    <w:r w:rsidR="004A7FCA" w:rsidRPr="002438F8">
      <w:rPr>
        <w:noProof/>
        <w:color w:val="auto"/>
      </w:rPr>
      <w:drawing>
        <wp:anchor distT="0" distB="0" distL="114300" distR="114300" simplePos="0" relativeHeight="251659264" behindDoc="0" locked="0" layoutInCell="1" allowOverlap="1" wp14:anchorId="533D91E7" wp14:editId="7C131A90">
          <wp:simplePos x="0" y="0"/>
          <wp:positionH relativeFrom="column">
            <wp:posOffset>4086860</wp:posOffset>
          </wp:positionH>
          <wp:positionV relativeFrom="paragraph">
            <wp:posOffset>73660</wp:posOffset>
          </wp:positionV>
          <wp:extent cx="2537460" cy="1083310"/>
          <wp:effectExtent l="0" t="0" r="0" b="0"/>
          <wp:wrapThrough wrapText="bothSides">
            <wp:wrapPolygon edited="0">
              <wp:start x="4054" y="1899"/>
              <wp:lineTo x="3081" y="3798"/>
              <wp:lineTo x="1622" y="7217"/>
              <wp:lineTo x="1622" y="10256"/>
              <wp:lineTo x="1784" y="14814"/>
              <wp:lineTo x="1946" y="15573"/>
              <wp:lineTo x="4054" y="19751"/>
              <wp:lineTo x="6486" y="19751"/>
              <wp:lineTo x="15405" y="15953"/>
              <wp:lineTo x="15405" y="14814"/>
              <wp:lineTo x="18324" y="13294"/>
              <wp:lineTo x="18324" y="10635"/>
              <wp:lineTo x="15243" y="7977"/>
              <wp:lineTo x="6649" y="1899"/>
              <wp:lineTo x="4054" y="1899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A_LOGO_2013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7460" cy="1083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auto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3EF09BE" wp14:editId="04556238">
              <wp:simplePos x="0" y="0"/>
              <wp:positionH relativeFrom="column">
                <wp:posOffset>6397625</wp:posOffset>
              </wp:positionH>
              <wp:positionV relativeFrom="paragraph">
                <wp:posOffset>-457200</wp:posOffset>
              </wp:positionV>
              <wp:extent cx="469900" cy="10687685"/>
              <wp:effectExtent l="0" t="0" r="0" b="0"/>
              <wp:wrapTight wrapText="bothSides">
                <wp:wrapPolygon edited="0">
                  <wp:start x="9632" y="0"/>
                  <wp:lineTo x="9632" y="1848"/>
                  <wp:lineTo x="0" y="2233"/>
                  <wp:lineTo x="0" y="2349"/>
                  <wp:lineTo x="8757" y="3080"/>
                  <wp:lineTo x="9632" y="21560"/>
                  <wp:lineTo x="21016" y="21560"/>
                  <wp:lineTo x="21016" y="0"/>
                  <wp:lineTo x="9632" y="0"/>
                </wp:wrapPolygon>
              </wp:wrapTight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0687685"/>
                        <a:chOff x="11160" y="9"/>
                        <a:chExt cx="740" cy="16831"/>
                      </a:xfrm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3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08F78D" id="Group 1" o:spid="_x0000_s1026" style="position:absolute;margin-left:503.75pt;margin-top:-36pt;width:37pt;height:841.55pt;z-index:251661312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" fillcolor="#007dc5" stroked="f" strokecolor="#4a7ebb" strokeweight="1.5pt">
                <v:shadow opacity="22938f" offset="0"/>
                <v:textbox inset=",7.2pt,,7.2pt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4A7FCA">
      <w:rPr>
        <w:color w:val="auto"/>
      </w:rPr>
      <w:t>A</w:t>
    </w:r>
    <w:r w:rsidR="004A7FCA" w:rsidRPr="002438F8">
      <w:rPr>
        <w:color w:val="auto"/>
      </w:rPr>
      <w:t>genda</w:t>
    </w:r>
    <w:r w:rsidR="00873E06">
      <w:rPr>
        <w:color w:val="aut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0D83"/>
    <w:multiLevelType w:val="hybridMultilevel"/>
    <w:tmpl w:val="DE9CAA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96140988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4BA24337"/>
    <w:multiLevelType w:val="hybridMultilevel"/>
    <w:tmpl w:val="9B42A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14C6D"/>
    <w:multiLevelType w:val="hybridMultilevel"/>
    <w:tmpl w:val="B3F2ECF2"/>
    <w:lvl w:ilvl="0" w:tplc="A886A88C">
      <w:start w:val="1"/>
      <w:numFmt w:val="decimal"/>
      <w:lvlText w:val="%1."/>
      <w:lvlJc w:val="left"/>
      <w:pPr>
        <w:ind w:left="720" w:firstLine="0"/>
      </w:pPr>
      <w:rPr>
        <w:rFonts w:asciiTheme="minorHAnsi" w:hAnsiTheme="minorHAnsi" w:hint="default"/>
      </w:rPr>
    </w:lvl>
    <w:lvl w:ilvl="1" w:tplc="3AC06430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A9AE056E">
      <w:start w:val="1"/>
      <w:numFmt w:val="lowerLetter"/>
      <w:lvlText w:val="%3."/>
      <w:lvlJc w:val="right"/>
      <w:pPr>
        <w:ind w:left="2520" w:hanging="180"/>
      </w:pPr>
      <w:rPr>
        <w:rFonts w:asciiTheme="minorHAnsi" w:eastAsia="Times New Roman" w:hAnsiTheme="minorHAnsi" w:cs="Times New Roman"/>
        <w:b w:val="0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2B7F3D"/>
    <w:multiLevelType w:val="hybridMultilevel"/>
    <w:tmpl w:val="1C425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A51438C"/>
    <w:multiLevelType w:val="hybridMultilevel"/>
    <w:tmpl w:val="393AE378"/>
    <w:lvl w:ilvl="0" w:tplc="D31C5406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S3MLYwMbA0NTZU0lEKTi0uzszPAykwrAUAaUFccSwAAAA="/>
  </w:docVars>
  <w:rsids>
    <w:rsidRoot w:val="004A7FCA"/>
    <w:rsid w:val="0000762A"/>
    <w:rsid w:val="00016BBB"/>
    <w:rsid w:val="0001752B"/>
    <w:rsid w:val="00022615"/>
    <w:rsid w:val="00024A48"/>
    <w:rsid w:val="00026064"/>
    <w:rsid w:val="00026A55"/>
    <w:rsid w:val="00033AB5"/>
    <w:rsid w:val="00034DB9"/>
    <w:rsid w:val="000367FC"/>
    <w:rsid w:val="00036ACF"/>
    <w:rsid w:val="000414BA"/>
    <w:rsid w:val="00042011"/>
    <w:rsid w:val="00042570"/>
    <w:rsid w:val="00056D12"/>
    <w:rsid w:val="00062420"/>
    <w:rsid w:val="00067DCD"/>
    <w:rsid w:val="00074C90"/>
    <w:rsid w:val="0007770E"/>
    <w:rsid w:val="00084596"/>
    <w:rsid w:val="000872C5"/>
    <w:rsid w:val="00096907"/>
    <w:rsid w:val="000A1119"/>
    <w:rsid w:val="000A2DE5"/>
    <w:rsid w:val="000A2F01"/>
    <w:rsid w:val="000A3B91"/>
    <w:rsid w:val="000B54E1"/>
    <w:rsid w:val="000C4591"/>
    <w:rsid w:val="000C6A65"/>
    <w:rsid w:val="000D244B"/>
    <w:rsid w:val="000D2C52"/>
    <w:rsid w:val="000D4C5D"/>
    <w:rsid w:val="000E0753"/>
    <w:rsid w:val="000E0E5E"/>
    <w:rsid w:val="000E43C2"/>
    <w:rsid w:val="000E5EBF"/>
    <w:rsid w:val="000E6D9C"/>
    <w:rsid w:val="000F01EF"/>
    <w:rsid w:val="000F782B"/>
    <w:rsid w:val="00107914"/>
    <w:rsid w:val="001079BC"/>
    <w:rsid w:val="0011114E"/>
    <w:rsid w:val="00111BCF"/>
    <w:rsid w:val="00116FFC"/>
    <w:rsid w:val="00122386"/>
    <w:rsid w:val="0012273F"/>
    <w:rsid w:val="001238A8"/>
    <w:rsid w:val="001253A9"/>
    <w:rsid w:val="001415FB"/>
    <w:rsid w:val="00157E98"/>
    <w:rsid w:val="0016114B"/>
    <w:rsid w:val="00164621"/>
    <w:rsid w:val="001674F6"/>
    <w:rsid w:val="00167E47"/>
    <w:rsid w:val="00173126"/>
    <w:rsid w:val="00175D9B"/>
    <w:rsid w:val="00180227"/>
    <w:rsid w:val="00187BCA"/>
    <w:rsid w:val="00187C1B"/>
    <w:rsid w:val="00197C0E"/>
    <w:rsid w:val="001A4381"/>
    <w:rsid w:val="001A4ED4"/>
    <w:rsid w:val="001C64EA"/>
    <w:rsid w:val="001D57BB"/>
    <w:rsid w:val="001E1718"/>
    <w:rsid w:val="001E41AB"/>
    <w:rsid w:val="001F666E"/>
    <w:rsid w:val="001F7135"/>
    <w:rsid w:val="0020489E"/>
    <w:rsid w:val="00204C97"/>
    <w:rsid w:val="00205699"/>
    <w:rsid w:val="0021536A"/>
    <w:rsid w:val="002160F8"/>
    <w:rsid w:val="00220ABC"/>
    <w:rsid w:val="002217E8"/>
    <w:rsid w:val="00224F9A"/>
    <w:rsid w:val="00227E94"/>
    <w:rsid w:val="00233D24"/>
    <w:rsid w:val="002353AD"/>
    <w:rsid w:val="002354E7"/>
    <w:rsid w:val="0024059F"/>
    <w:rsid w:val="00240DDE"/>
    <w:rsid w:val="00244180"/>
    <w:rsid w:val="00260797"/>
    <w:rsid w:val="002621B9"/>
    <w:rsid w:val="0026341B"/>
    <w:rsid w:val="0026641A"/>
    <w:rsid w:val="00273B1A"/>
    <w:rsid w:val="00276657"/>
    <w:rsid w:val="002800B5"/>
    <w:rsid w:val="00283284"/>
    <w:rsid w:val="00286D0F"/>
    <w:rsid w:val="00291D90"/>
    <w:rsid w:val="00296744"/>
    <w:rsid w:val="002A0384"/>
    <w:rsid w:val="002A4F27"/>
    <w:rsid w:val="002B081A"/>
    <w:rsid w:val="002B1061"/>
    <w:rsid w:val="002B2E8E"/>
    <w:rsid w:val="002B4832"/>
    <w:rsid w:val="002B4D15"/>
    <w:rsid w:val="002C0A45"/>
    <w:rsid w:val="002C7828"/>
    <w:rsid w:val="002E1417"/>
    <w:rsid w:val="002E2641"/>
    <w:rsid w:val="002E4C68"/>
    <w:rsid w:val="002E6173"/>
    <w:rsid w:val="002F45A6"/>
    <w:rsid w:val="002F5FBA"/>
    <w:rsid w:val="0030568C"/>
    <w:rsid w:val="00310BB6"/>
    <w:rsid w:val="00314EF0"/>
    <w:rsid w:val="00317C47"/>
    <w:rsid w:val="00332695"/>
    <w:rsid w:val="003341DA"/>
    <w:rsid w:val="003513E7"/>
    <w:rsid w:val="003543BB"/>
    <w:rsid w:val="0036517B"/>
    <w:rsid w:val="00376B70"/>
    <w:rsid w:val="00382E05"/>
    <w:rsid w:val="00385AA3"/>
    <w:rsid w:val="00385B9C"/>
    <w:rsid w:val="00387006"/>
    <w:rsid w:val="003943F9"/>
    <w:rsid w:val="003968E4"/>
    <w:rsid w:val="00397037"/>
    <w:rsid w:val="003A0DC1"/>
    <w:rsid w:val="003A10DF"/>
    <w:rsid w:val="003A3B7B"/>
    <w:rsid w:val="003B33CD"/>
    <w:rsid w:val="003B3CCC"/>
    <w:rsid w:val="003C35AA"/>
    <w:rsid w:val="003D39B6"/>
    <w:rsid w:val="003D4DDA"/>
    <w:rsid w:val="003F72EB"/>
    <w:rsid w:val="00400AFE"/>
    <w:rsid w:val="0040259B"/>
    <w:rsid w:val="00404B89"/>
    <w:rsid w:val="0040708F"/>
    <w:rsid w:val="00416681"/>
    <w:rsid w:val="004255DF"/>
    <w:rsid w:val="004270EF"/>
    <w:rsid w:val="00431576"/>
    <w:rsid w:val="004320ED"/>
    <w:rsid w:val="00453E6D"/>
    <w:rsid w:val="004553E5"/>
    <w:rsid w:val="00461CDC"/>
    <w:rsid w:val="004717F4"/>
    <w:rsid w:val="00471D47"/>
    <w:rsid w:val="00487C57"/>
    <w:rsid w:val="00490516"/>
    <w:rsid w:val="00493194"/>
    <w:rsid w:val="004972F4"/>
    <w:rsid w:val="004A39AF"/>
    <w:rsid w:val="004A7FCA"/>
    <w:rsid w:val="004B5A1F"/>
    <w:rsid w:val="004C0705"/>
    <w:rsid w:val="004C55EE"/>
    <w:rsid w:val="004C619C"/>
    <w:rsid w:val="004D1F8E"/>
    <w:rsid w:val="004D661E"/>
    <w:rsid w:val="004F2B31"/>
    <w:rsid w:val="004F40A5"/>
    <w:rsid w:val="004F752F"/>
    <w:rsid w:val="00502EE2"/>
    <w:rsid w:val="0050736F"/>
    <w:rsid w:val="00507BF8"/>
    <w:rsid w:val="0051551A"/>
    <w:rsid w:val="00524B56"/>
    <w:rsid w:val="00526FED"/>
    <w:rsid w:val="0053142E"/>
    <w:rsid w:val="005322B3"/>
    <w:rsid w:val="005322E4"/>
    <w:rsid w:val="005344D6"/>
    <w:rsid w:val="0053630C"/>
    <w:rsid w:val="00537AFC"/>
    <w:rsid w:val="00550801"/>
    <w:rsid w:val="00550C1B"/>
    <w:rsid w:val="0055405E"/>
    <w:rsid w:val="005542FD"/>
    <w:rsid w:val="00554B0C"/>
    <w:rsid w:val="0055543F"/>
    <w:rsid w:val="00566CD5"/>
    <w:rsid w:val="00572E80"/>
    <w:rsid w:val="005733F2"/>
    <w:rsid w:val="00575549"/>
    <w:rsid w:val="0058204F"/>
    <w:rsid w:val="00584DBE"/>
    <w:rsid w:val="005858F5"/>
    <w:rsid w:val="00591207"/>
    <w:rsid w:val="00592B40"/>
    <w:rsid w:val="005A1D33"/>
    <w:rsid w:val="005A241D"/>
    <w:rsid w:val="005A5B2E"/>
    <w:rsid w:val="005B1115"/>
    <w:rsid w:val="005B3849"/>
    <w:rsid w:val="005B5F32"/>
    <w:rsid w:val="005B62D8"/>
    <w:rsid w:val="005B67AC"/>
    <w:rsid w:val="005B7B15"/>
    <w:rsid w:val="005C43A9"/>
    <w:rsid w:val="005C7005"/>
    <w:rsid w:val="005C7BA3"/>
    <w:rsid w:val="005D11CA"/>
    <w:rsid w:val="005D4F67"/>
    <w:rsid w:val="005E24FF"/>
    <w:rsid w:val="005E36DA"/>
    <w:rsid w:val="005E7D20"/>
    <w:rsid w:val="005F0FFA"/>
    <w:rsid w:val="005F1DD1"/>
    <w:rsid w:val="006000C1"/>
    <w:rsid w:val="00611E30"/>
    <w:rsid w:val="00617F88"/>
    <w:rsid w:val="00621562"/>
    <w:rsid w:val="00622122"/>
    <w:rsid w:val="00630027"/>
    <w:rsid w:val="006309B2"/>
    <w:rsid w:val="00660BBD"/>
    <w:rsid w:val="006641CE"/>
    <w:rsid w:val="00672532"/>
    <w:rsid w:val="00674E3F"/>
    <w:rsid w:val="00676BEE"/>
    <w:rsid w:val="006779F9"/>
    <w:rsid w:val="00680EE2"/>
    <w:rsid w:val="00690A70"/>
    <w:rsid w:val="00693FDA"/>
    <w:rsid w:val="0069405A"/>
    <w:rsid w:val="006A5645"/>
    <w:rsid w:val="006C15F3"/>
    <w:rsid w:val="006C49D4"/>
    <w:rsid w:val="006C4EB2"/>
    <w:rsid w:val="006D5616"/>
    <w:rsid w:val="006E28E1"/>
    <w:rsid w:val="006E2E86"/>
    <w:rsid w:val="006E396E"/>
    <w:rsid w:val="006E4B0D"/>
    <w:rsid w:val="006F1A03"/>
    <w:rsid w:val="006F1B45"/>
    <w:rsid w:val="007004B7"/>
    <w:rsid w:val="007016B5"/>
    <w:rsid w:val="007053B2"/>
    <w:rsid w:val="007119DA"/>
    <w:rsid w:val="00714C22"/>
    <w:rsid w:val="00724A3E"/>
    <w:rsid w:val="0073062C"/>
    <w:rsid w:val="00730FB2"/>
    <w:rsid w:val="007336D6"/>
    <w:rsid w:val="00745E2B"/>
    <w:rsid w:val="007662DE"/>
    <w:rsid w:val="00766C84"/>
    <w:rsid w:val="00773043"/>
    <w:rsid w:val="00774505"/>
    <w:rsid w:val="0078614B"/>
    <w:rsid w:val="00793DA1"/>
    <w:rsid w:val="00793F06"/>
    <w:rsid w:val="007A0568"/>
    <w:rsid w:val="007B5ED8"/>
    <w:rsid w:val="007D09B6"/>
    <w:rsid w:val="007D1456"/>
    <w:rsid w:val="007D34CB"/>
    <w:rsid w:val="007D5E86"/>
    <w:rsid w:val="007D73DD"/>
    <w:rsid w:val="007D7871"/>
    <w:rsid w:val="007E747C"/>
    <w:rsid w:val="007F08CD"/>
    <w:rsid w:val="00811242"/>
    <w:rsid w:val="00820021"/>
    <w:rsid w:val="00827160"/>
    <w:rsid w:val="00833103"/>
    <w:rsid w:val="00851B72"/>
    <w:rsid w:val="0085356A"/>
    <w:rsid w:val="00855882"/>
    <w:rsid w:val="00862AFC"/>
    <w:rsid w:val="008724A8"/>
    <w:rsid w:val="0087317D"/>
    <w:rsid w:val="00873E06"/>
    <w:rsid w:val="00876B51"/>
    <w:rsid w:val="00877C11"/>
    <w:rsid w:val="008808E6"/>
    <w:rsid w:val="008828AC"/>
    <w:rsid w:val="008852C4"/>
    <w:rsid w:val="008A7F4C"/>
    <w:rsid w:val="008B427D"/>
    <w:rsid w:val="008B6711"/>
    <w:rsid w:val="008C0CFE"/>
    <w:rsid w:val="008C1077"/>
    <w:rsid w:val="008C3F1B"/>
    <w:rsid w:val="008D1EBF"/>
    <w:rsid w:val="008E15D0"/>
    <w:rsid w:val="008E7004"/>
    <w:rsid w:val="008F205C"/>
    <w:rsid w:val="008F32AF"/>
    <w:rsid w:val="008F34A1"/>
    <w:rsid w:val="008F74B8"/>
    <w:rsid w:val="00902272"/>
    <w:rsid w:val="00904A89"/>
    <w:rsid w:val="00910C72"/>
    <w:rsid w:val="00915E99"/>
    <w:rsid w:val="00920BBF"/>
    <w:rsid w:val="00925913"/>
    <w:rsid w:val="00932110"/>
    <w:rsid w:val="00953894"/>
    <w:rsid w:val="0095540D"/>
    <w:rsid w:val="00962E57"/>
    <w:rsid w:val="0096532C"/>
    <w:rsid w:val="009668A1"/>
    <w:rsid w:val="009718E3"/>
    <w:rsid w:val="00971DAA"/>
    <w:rsid w:val="00972754"/>
    <w:rsid w:val="00973297"/>
    <w:rsid w:val="0098403D"/>
    <w:rsid w:val="0098618B"/>
    <w:rsid w:val="00986196"/>
    <w:rsid w:val="00994428"/>
    <w:rsid w:val="00994F11"/>
    <w:rsid w:val="00995DD5"/>
    <w:rsid w:val="009A24D7"/>
    <w:rsid w:val="009A51E2"/>
    <w:rsid w:val="009A5A57"/>
    <w:rsid w:val="009B1D58"/>
    <w:rsid w:val="009B2F82"/>
    <w:rsid w:val="009B7723"/>
    <w:rsid w:val="009C413F"/>
    <w:rsid w:val="009D4500"/>
    <w:rsid w:val="009E7957"/>
    <w:rsid w:val="009F0F41"/>
    <w:rsid w:val="009F2CB1"/>
    <w:rsid w:val="009F78BD"/>
    <w:rsid w:val="00A03EAF"/>
    <w:rsid w:val="00A04539"/>
    <w:rsid w:val="00A102D6"/>
    <w:rsid w:val="00A11A0E"/>
    <w:rsid w:val="00A23149"/>
    <w:rsid w:val="00A2391B"/>
    <w:rsid w:val="00A279C5"/>
    <w:rsid w:val="00A31329"/>
    <w:rsid w:val="00A4194F"/>
    <w:rsid w:val="00A470D6"/>
    <w:rsid w:val="00A53EE0"/>
    <w:rsid w:val="00A672E9"/>
    <w:rsid w:val="00A74302"/>
    <w:rsid w:val="00A75CDF"/>
    <w:rsid w:val="00A76805"/>
    <w:rsid w:val="00A80EB8"/>
    <w:rsid w:val="00A92573"/>
    <w:rsid w:val="00A95CF0"/>
    <w:rsid w:val="00A96940"/>
    <w:rsid w:val="00A9712F"/>
    <w:rsid w:val="00A97949"/>
    <w:rsid w:val="00AA1687"/>
    <w:rsid w:val="00AA348C"/>
    <w:rsid w:val="00AB078C"/>
    <w:rsid w:val="00AB45C9"/>
    <w:rsid w:val="00AC1159"/>
    <w:rsid w:val="00AC4DE6"/>
    <w:rsid w:val="00AD57E5"/>
    <w:rsid w:val="00AD6060"/>
    <w:rsid w:val="00AE458C"/>
    <w:rsid w:val="00AF5651"/>
    <w:rsid w:val="00B041AF"/>
    <w:rsid w:val="00B22B90"/>
    <w:rsid w:val="00B25D71"/>
    <w:rsid w:val="00B304C2"/>
    <w:rsid w:val="00B369EE"/>
    <w:rsid w:val="00B46E63"/>
    <w:rsid w:val="00B50619"/>
    <w:rsid w:val="00B600B7"/>
    <w:rsid w:val="00B62D4C"/>
    <w:rsid w:val="00B671EC"/>
    <w:rsid w:val="00B700C0"/>
    <w:rsid w:val="00B72508"/>
    <w:rsid w:val="00B7779E"/>
    <w:rsid w:val="00B77B3E"/>
    <w:rsid w:val="00B82B6A"/>
    <w:rsid w:val="00B9538F"/>
    <w:rsid w:val="00BA0B77"/>
    <w:rsid w:val="00BA5C71"/>
    <w:rsid w:val="00BC27A8"/>
    <w:rsid w:val="00BC3302"/>
    <w:rsid w:val="00BC637A"/>
    <w:rsid w:val="00BC6521"/>
    <w:rsid w:val="00BD4AA3"/>
    <w:rsid w:val="00BD5312"/>
    <w:rsid w:val="00BF1495"/>
    <w:rsid w:val="00BF4684"/>
    <w:rsid w:val="00BF4FA1"/>
    <w:rsid w:val="00BF67A3"/>
    <w:rsid w:val="00C15D61"/>
    <w:rsid w:val="00C37D49"/>
    <w:rsid w:val="00C465F2"/>
    <w:rsid w:val="00C5151A"/>
    <w:rsid w:val="00C53037"/>
    <w:rsid w:val="00C562F3"/>
    <w:rsid w:val="00C61B5E"/>
    <w:rsid w:val="00C732DD"/>
    <w:rsid w:val="00C74D67"/>
    <w:rsid w:val="00C8151E"/>
    <w:rsid w:val="00C96628"/>
    <w:rsid w:val="00CA2836"/>
    <w:rsid w:val="00CB0CFA"/>
    <w:rsid w:val="00CB733F"/>
    <w:rsid w:val="00CB7B3E"/>
    <w:rsid w:val="00CC789B"/>
    <w:rsid w:val="00CC7F22"/>
    <w:rsid w:val="00CD2F97"/>
    <w:rsid w:val="00CD4844"/>
    <w:rsid w:val="00CD4EE0"/>
    <w:rsid w:val="00CE0429"/>
    <w:rsid w:val="00CE2FDC"/>
    <w:rsid w:val="00CE650A"/>
    <w:rsid w:val="00CF3514"/>
    <w:rsid w:val="00D04521"/>
    <w:rsid w:val="00D04D2B"/>
    <w:rsid w:val="00D245E5"/>
    <w:rsid w:val="00D349FD"/>
    <w:rsid w:val="00D41279"/>
    <w:rsid w:val="00D4271F"/>
    <w:rsid w:val="00D4374E"/>
    <w:rsid w:val="00D53DF5"/>
    <w:rsid w:val="00D653D8"/>
    <w:rsid w:val="00D70DB0"/>
    <w:rsid w:val="00D73542"/>
    <w:rsid w:val="00D75FDC"/>
    <w:rsid w:val="00D92056"/>
    <w:rsid w:val="00D93FAE"/>
    <w:rsid w:val="00D95E71"/>
    <w:rsid w:val="00D97084"/>
    <w:rsid w:val="00DB04FE"/>
    <w:rsid w:val="00DB2392"/>
    <w:rsid w:val="00DC09FA"/>
    <w:rsid w:val="00DC0B4A"/>
    <w:rsid w:val="00DC35A9"/>
    <w:rsid w:val="00DD1E3A"/>
    <w:rsid w:val="00DD4949"/>
    <w:rsid w:val="00DD50C1"/>
    <w:rsid w:val="00DE000C"/>
    <w:rsid w:val="00DE5374"/>
    <w:rsid w:val="00DF63C9"/>
    <w:rsid w:val="00E026D2"/>
    <w:rsid w:val="00E0488A"/>
    <w:rsid w:val="00E071AE"/>
    <w:rsid w:val="00E1094B"/>
    <w:rsid w:val="00E12976"/>
    <w:rsid w:val="00E16DCD"/>
    <w:rsid w:val="00E17D1F"/>
    <w:rsid w:val="00E219A9"/>
    <w:rsid w:val="00E26875"/>
    <w:rsid w:val="00E30432"/>
    <w:rsid w:val="00E332B9"/>
    <w:rsid w:val="00E3702B"/>
    <w:rsid w:val="00E44C8D"/>
    <w:rsid w:val="00E47AC5"/>
    <w:rsid w:val="00E5121A"/>
    <w:rsid w:val="00E525B2"/>
    <w:rsid w:val="00E56CF2"/>
    <w:rsid w:val="00E62A47"/>
    <w:rsid w:val="00E63700"/>
    <w:rsid w:val="00E64C1F"/>
    <w:rsid w:val="00E720C1"/>
    <w:rsid w:val="00E82D76"/>
    <w:rsid w:val="00E9568C"/>
    <w:rsid w:val="00EA0713"/>
    <w:rsid w:val="00EA2BE7"/>
    <w:rsid w:val="00EB06AB"/>
    <w:rsid w:val="00EB08A5"/>
    <w:rsid w:val="00EB74E7"/>
    <w:rsid w:val="00ED5E5E"/>
    <w:rsid w:val="00ED7344"/>
    <w:rsid w:val="00F01E85"/>
    <w:rsid w:val="00F1779B"/>
    <w:rsid w:val="00F17E73"/>
    <w:rsid w:val="00F21145"/>
    <w:rsid w:val="00F232CD"/>
    <w:rsid w:val="00F24079"/>
    <w:rsid w:val="00F24954"/>
    <w:rsid w:val="00F27316"/>
    <w:rsid w:val="00F414E1"/>
    <w:rsid w:val="00F4240E"/>
    <w:rsid w:val="00F44EFE"/>
    <w:rsid w:val="00F46BE3"/>
    <w:rsid w:val="00F509ED"/>
    <w:rsid w:val="00F548C8"/>
    <w:rsid w:val="00F627DB"/>
    <w:rsid w:val="00F67B5B"/>
    <w:rsid w:val="00F816D8"/>
    <w:rsid w:val="00F84EC4"/>
    <w:rsid w:val="00F878F5"/>
    <w:rsid w:val="00F93695"/>
    <w:rsid w:val="00FB4D3A"/>
    <w:rsid w:val="00FC184D"/>
    <w:rsid w:val="00FD3342"/>
    <w:rsid w:val="00FD6074"/>
    <w:rsid w:val="00FD742B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759FE3C"/>
  <w15:docId w15:val="{7FDABFC0-E743-439F-8A36-2286A819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FCA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A7FCA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4A7FCA"/>
  </w:style>
  <w:style w:type="paragraph" w:customStyle="1" w:styleId="FaxHeading">
    <w:name w:val="Fax Heading"/>
    <w:basedOn w:val="Normal"/>
    <w:qFormat/>
    <w:rsid w:val="004A7FCA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character" w:styleId="Hyperlink">
    <w:name w:val="Hyperlink"/>
    <w:basedOn w:val="DefaultParagraphFont"/>
    <w:uiPriority w:val="99"/>
    <w:unhideWhenUsed/>
    <w:rsid w:val="004A7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7F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C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CDC"/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700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2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2D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A7F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gcc02.safelinks.protection.outlook.com/?url=https%3A%2F%2Fus02web.zoom.us%2Fj%2F6809866821%3Fpwd%3DbGxOZm8wUmVRMm1JZzBOZWFXUEdVZz09&amp;data=02%7C01%7CSerdiukC%40RTACHICAGO.ORG%7Cb9210f42429e450629a408d8649c6077%7Ca62b6cc678c04816a85c6b474f28b3b3%7C0%7C0%7C637369970085515113&amp;sdata=x9Ew0IYOAHqxapsdNJvG%2BL7YilwnFr3qy%2Fqw3YkgE1Q%3D&amp;reserved=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rdiukc@rtachicag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EA60FAF65E6141BF89D3291866AE09" ma:contentTypeVersion="11" ma:contentTypeDescription="Create a new document." ma:contentTypeScope="" ma:versionID="aa25cc778f447f25cc70cb84973c21d2">
  <xsd:schema xmlns:xsd="http://www.w3.org/2001/XMLSchema" xmlns:xs="http://www.w3.org/2001/XMLSchema" xmlns:p="http://schemas.microsoft.com/office/2006/metadata/properties" xmlns:ns3="d7c39d66-9cff-41e3-bf6b-c74f10deddc8" xmlns:ns4="43d46e3d-9ab8-4cf0-87e1-d3159b7c97e3" targetNamespace="http://schemas.microsoft.com/office/2006/metadata/properties" ma:root="true" ma:fieldsID="5e7719a0595be1cdcb8e322fbfdf7ea4" ns3:_="" ns4:_="">
    <xsd:import namespace="d7c39d66-9cff-41e3-bf6b-c74f10deddc8"/>
    <xsd:import namespace="43d46e3d-9ab8-4cf0-87e1-d3159b7c97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39d66-9cff-41e3-bf6b-c74f10ded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46e3d-9ab8-4cf0-87e1-d3159b7c9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8049FF-1AD8-4915-A084-8A864CF62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c39d66-9cff-41e3-bf6b-c74f10deddc8"/>
    <ds:schemaRef ds:uri="43d46e3d-9ab8-4cf0-87e1-d3159b7c97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E2221-313B-4C7E-87C7-97D4841229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AA9134-E730-4C06-8FA2-0B29F5ACA6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diuk, Claire</dc:creator>
  <cp:lastModifiedBy>Serdiuk, Claire</cp:lastModifiedBy>
  <cp:revision>7</cp:revision>
  <cp:lastPrinted>2017-06-26T14:25:00Z</cp:lastPrinted>
  <dcterms:created xsi:type="dcterms:W3CDTF">2020-09-15T16:15:00Z</dcterms:created>
  <dcterms:modified xsi:type="dcterms:W3CDTF">2020-09-2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EA60FAF65E6141BF89D3291866AE09</vt:lpwstr>
  </property>
</Properties>
</file>